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470" w:type="dxa"/>
        <w:tblLook w:val="04A0" w:firstRow="1" w:lastRow="0" w:firstColumn="1" w:lastColumn="0" w:noHBand="0" w:noVBand="1"/>
      </w:tblPr>
      <w:tblGrid>
        <w:gridCol w:w="3223"/>
        <w:gridCol w:w="1467"/>
        <w:gridCol w:w="1328"/>
        <w:gridCol w:w="1192"/>
        <w:gridCol w:w="1192"/>
        <w:gridCol w:w="1591"/>
        <w:gridCol w:w="1384"/>
        <w:gridCol w:w="1093"/>
      </w:tblGrid>
      <w:tr w:rsidR="00540E3E" w:rsidRPr="00566D36" w14:paraId="52AC06E0" w14:textId="77777777" w:rsidTr="007472ED">
        <w:trPr>
          <w:trHeight w:val="1140"/>
        </w:trPr>
        <w:tc>
          <w:tcPr>
            <w:tcW w:w="3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8DAEC1" w14:textId="77777777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Speaker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75E9F8" w14:textId="762AF77C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Average Strongly Agree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9DB05A" w14:textId="1FAC59E2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YouTube live streamers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833DB0" w14:textId="6B29C470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Total YouTube views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E296B4" w14:textId="15D0ACEC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Total YouTube Watch Time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BC4458" w14:textId="0186893E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Newsletter Opens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96AC59" w14:textId="77777777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Newsletter Clicks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5EBE01" w14:textId="77777777" w:rsidR="00540E3E" w:rsidRPr="00566D36" w:rsidRDefault="00540E3E" w:rsidP="00540E3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eastAsia="Times New Roman" w:hAnsi="Times New Roman" w:cs="Times New Roman"/>
                <w:color w:val="000000"/>
              </w:rPr>
              <w:t>Clusters</w:t>
            </w:r>
          </w:p>
        </w:tc>
      </w:tr>
      <w:tr w:rsidR="00566D36" w:rsidRPr="00566D36" w14:paraId="6646A8FB" w14:textId="77777777" w:rsidTr="007472ED">
        <w:trPr>
          <w:trHeight w:val="285"/>
        </w:trPr>
        <w:tc>
          <w:tcPr>
            <w:tcW w:w="32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A966" w14:textId="6AFAA633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Orlando Lopez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F88B8" w14:textId="072D9402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5%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CCC72" w14:textId="019E5FB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DD79" w14:textId="3E52105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7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3D4F" w14:textId="1FA832AB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1.7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BBB9" w14:textId="4E9F1FC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7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64847" w14:textId="2FD3968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9BBF" w14:textId="1DFBEDE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4F53EEC3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D80AC" w14:textId="627859DC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Maria Sundaram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E1802" w14:textId="14C90ED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BD02F" w14:textId="7AB5DDE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4B2D" w14:textId="603C949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34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EEB7" w14:textId="7DE54D8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8.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0CC80" w14:textId="1473DAB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7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24B9A" w14:textId="646F61E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B2B96" w14:textId="4D6E8AC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18A0C40E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B7D70" w14:textId="5D26C90C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NHLBI Panel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82049" w14:textId="3005556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47E4" w14:textId="0F9291C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D896" w14:textId="66EE2C92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2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B568" w14:textId="1F8D5F4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121F" w14:textId="5B94DDC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E2A12" w14:textId="011BAED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0C34A" w14:textId="261E2CB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5ED68EB6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DFC37" w14:textId="5C224FD3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 xml:space="preserve">Dr. Adam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Atherly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1AD7C" w14:textId="3F255E5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5048" w14:textId="6FDEC0A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992A7" w14:textId="1D2C01A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BE8DC" w14:textId="71E5E07B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9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111BE" w14:textId="2B1AE7B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8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28D5A" w14:textId="64941D3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57BAE" w14:textId="79820A0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1E0B1267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DC76A" w14:textId="3006F632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Shane Henderson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80B8B" w14:textId="73CC4C8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ABC3" w14:textId="029028EB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D30A2" w14:textId="327F113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73B1" w14:textId="64D6001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.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3A06" w14:textId="1AF83AE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9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C129" w14:textId="097BC84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1897" w14:textId="586FA6E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75C884AF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DC014" w14:textId="5A2E6F2E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Melody Gree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E7DC1" w14:textId="40C8ADF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41AF" w14:textId="6161DC7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B7FB" w14:textId="2554CFF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3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F71F" w14:textId="2209C0E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6190F" w14:textId="118EDB0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9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C2226" w14:textId="71ECFE6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6F381" w14:textId="45C6BEE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5C18B15C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73246" w14:textId="489C2C5E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Michael Lipton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07548" w14:textId="25E5269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01A6E" w14:textId="0BEA306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2CE8C" w14:textId="5FBFDA6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A8981" w14:textId="22C78AF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4.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9FFFF" w14:textId="4ADF4FB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E8A90" w14:textId="4260104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6A79B" w14:textId="37559FA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0DBB8931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8FE46" w14:textId="153A09FA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 xml:space="preserve">Dr. Herbert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Sauro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F93D5" w14:textId="5FD23CE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0208" w14:textId="5328033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DAD5" w14:textId="289D735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0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D367" w14:textId="6DBCD2E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EED5" w14:textId="2D8FBFD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6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1481A" w14:textId="6BD38ADA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80EC6" w14:textId="4656B41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6794061E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AC64F" w14:textId="2773376A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 xml:space="preserve">Dr. Navid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Ghaffarzadegan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6B6AA" w14:textId="6F94B99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7C3D" w14:textId="4C71485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CF9E4" w14:textId="55D5A58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9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6F7B" w14:textId="3F75054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7862" w14:textId="6517BE5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71202" w14:textId="0D50DC5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A985E" w14:textId="4B3ADFF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73BE0C53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A10A" w14:textId="47FA003B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Jennifer Ahern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DC4F1" w14:textId="1AA6480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7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0FE5" w14:textId="0B254D1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37C76" w14:textId="03FD7B2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AA485" w14:textId="37B2137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.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63A23" w14:textId="238F69D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7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136EC" w14:textId="11DEAB1B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A5EC" w14:textId="5946B8D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</w:tr>
      <w:tr w:rsidR="00566D36" w:rsidRPr="00566D36" w14:paraId="72E1E450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BB1D4" w14:textId="410F8A83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Vinay Pai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1FE96" w14:textId="5AA5C5A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0A1E7" w14:textId="1F43D1F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D37C" w14:textId="3C196ED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14191" w14:textId="0FFC7C6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.3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D4BE3" w14:textId="2755335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5392E" w14:textId="6BE57BD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5AFA" w14:textId="1A1C7FB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566D36" w:rsidRPr="00566D36" w14:paraId="456629A7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0B371" w14:textId="4E6EFD8B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Panorama Group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E2EC" w14:textId="2DBC042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5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E4EA8" w14:textId="5581C14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C2B1E" w14:textId="25A36D7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3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EFE8E" w14:textId="0DFFA5D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.5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87390" w14:textId="77D8C05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3D51" w14:textId="2063FC4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3CBF" w14:textId="68C416D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566D36" w:rsidRPr="00566D36" w14:paraId="08456334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8C355" w14:textId="3FF20616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 xml:space="preserve">Dr. Van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Panhuis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A81A7" w14:textId="5741CDF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C9B31" w14:textId="4943293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A7122" w14:textId="292D105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0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E005" w14:textId="6FD3910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2.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90246" w14:textId="3823BD0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69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904D5" w14:textId="37320AB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2B35" w14:textId="117379E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566D36" w:rsidRPr="00566D36" w14:paraId="0BA48711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B7849" w14:textId="31FA2FB1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Paul Perrin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283C8" w14:textId="4C7B280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8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63B6B" w14:textId="5091539A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2E57" w14:textId="3D8C756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C1D5" w14:textId="59ADAB1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.8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0D687" w14:textId="6F3F435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E430" w14:textId="187B1B7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8FBE7" w14:textId="1A5729B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566D36" w:rsidRPr="00566D36" w14:paraId="4E30F42D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E48DA" w14:textId="51C81483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Madhav Marathe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DBD73" w14:textId="3DB4D00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879E" w14:textId="4418081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4A3FF" w14:textId="6AA1EFF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4412F" w14:textId="6975D4E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6FDA" w14:textId="795C7A7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0FEDA" w14:textId="2FFA8E3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A006" w14:textId="00D87E0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566D36" w:rsidRPr="00566D36" w14:paraId="1851CDE9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42EB3" w14:textId="206C779E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Folashade</w:t>
            </w:r>
            <w:proofErr w:type="spellEnd"/>
            <w:r w:rsidRPr="00566D36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Agusto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06663" w14:textId="1A3BDFA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32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4CA3D" w14:textId="08A3AD1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841E" w14:textId="25F1B00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0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3356" w14:textId="79344B8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2.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4C2D" w14:textId="3A7DFE0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72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91D56" w14:textId="28346C7A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72E8D" w14:textId="5A6A719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566D36" w:rsidRPr="00566D36" w14:paraId="6A82840D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32B2" w14:textId="3432FDCD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Katherine Kim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A259" w14:textId="6A0F168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ECEFA" w14:textId="2C929B1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731D2" w14:textId="0D6BCC5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9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4B43" w14:textId="24159E0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2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1A7D" w14:textId="765653E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62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FC62" w14:textId="6A481F9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226AD" w14:textId="4996599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566D36" w:rsidRPr="00566D36" w14:paraId="3723DCD0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D252" w14:textId="531498A2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 xml:space="preserve">Dr. Mike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Famulare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16756" w14:textId="3FC05E5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3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1606" w14:textId="6901966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BE78" w14:textId="7FC96B6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D6B6" w14:textId="58FA764A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.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EB24" w14:textId="05A7EA7A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7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BAEA" w14:textId="30BE135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F8024" w14:textId="462A017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566D36" w:rsidRPr="00566D36" w14:paraId="5E2455EC" w14:textId="77777777" w:rsidTr="007472ED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AFB97" w14:textId="53AFF9FD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Shweta Bansal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2BC80" w14:textId="68E4BDB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37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66307" w14:textId="55D60382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1C601" w14:textId="08091EB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1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F29F" w14:textId="4FB5671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0.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9AAEE" w14:textId="0FCE0FB0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5F41" w14:textId="77127942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5FE94" w14:textId="63AC06B7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566D36" w:rsidRPr="00566D36" w14:paraId="506F3A68" w14:textId="77777777" w:rsidTr="00753FD2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116A0" w14:textId="6AF98186" w:rsidR="00566D36" w:rsidRPr="00566D36" w:rsidRDefault="00566D36" w:rsidP="00566D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Chris Murray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CDD470" w14:textId="556D8DC6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63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B9E23" w14:textId="661009C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6932" w14:textId="33AE0F51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3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A41E" w14:textId="31D5C37B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.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2DD9B" w14:textId="7EF20E3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56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C3A74" w14:textId="3E0762F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B685C" w14:textId="335D544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566D36" w:rsidRPr="00566D36" w14:paraId="209D8401" w14:textId="77777777" w:rsidTr="00753FD2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540002" w14:textId="00EAF2EF" w:rsidR="00566D36" w:rsidRPr="00566D36" w:rsidRDefault="00566D36" w:rsidP="00566D3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Jaxon Xu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13A7F" w14:textId="66E4B9F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7DF806" w14:textId="10553DAB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A0C882" w14:textId="378E5D3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8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390443" w14:textId="70B9210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.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653A6F" w14:textId="2717E058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9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7F81BA" w14:textId="3C6D9FC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A08865" w14:textId="1E7692BE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566D36" w:rsidRPr="00566D36" w14:paraId="58572043" w14:textId="77777777" w:rsidTr="00753FD2">
        <w:trPr>
          <w:trHeight w:val="285"/>
        </w:trPr>
        <w:tc>
          <w:tcPr>
            <w:tcW w:w="32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1CA2C1" w14:textId="50767B09" w:rsidR="00566D36" w:rsidRPr="00566D36" w:rsidRDefault="00566D36" w:rsidP="00566D3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Dr. Sen Pei</w:t>
            </w:r>
          </w:p>
        </w:tc>
        <w:tc>
          <w:tcPr>
            <w:tcW w:w="14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C9CA532" w14:textId="6FBF6583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2%</w:t>
            </w:r>
          </w:p>
        </w:tc>
        <w:tc>
          <w:tcPr>
            <w:tcW w:w="132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7A5C44" w14:textId="312B791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11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323BCC" w14:textId="6B9B933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56</w:t>
            </w:r>
          </w:p>
        </w:tc>
        <w:tc>
          <w:tcPr>
            <w:tcW w:w="11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2CE990" w14:textId="0934A6C5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.4</w:t>
            </w:r>
          </w:p>
        </w:tc>
        <w:tc>
          <w:tcPr>
            <w:tcW w:w="159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090044" w14:textId="5A0668C2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0</w:t>
            </w:r>
          </w:p>
        </w:tc>
        <w:tc>
          <w:tcPr>
            <w:tcW w:w="138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5C316F" w14:textId="5496CE7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10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E1250D" w14:textId="45E834E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566D36" w:rsidRPr="00566D36" w14:paraId="2EC1832E" w14:textId="77777777" w:rsidTr="00753FD2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EA7527" w14:textId="6C5AFBA8" w:rsidR="00566D36" w:rsidRPr="00566D36" w:rsidRDefault="00566D36" w:rsidP="00566D36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 xml:space="preserve">Dr. Vivien </w:t>
            </w:r>
            <w:proofErr w:type="spellStart"/>
            <w:r w:rsidRPr="00566D36">
              <w:rPr>
                <w:rFonts w:ascii="Times New Roman" w:hAnsi="Times New Roman" w:cs="Times New Roman"/>
                <w:color w:val="000000"/>
              </w:rPr>
              <w:t>Bonazzi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B9D20E1" w14:textId="1CA64D8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0304B2" w14:textId="6BD0B154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D7F9E7" w14:textId="4A6BD609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1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9AF991" w14:textId="43EE810C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7.6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652A09" w14:textId="42EDBDAF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146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0A667F" w14:textId="387C524D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0AFE10" w14:textId="784340E2" w:rsidR="00566D36" w:rsidRPr="00566D36" w:rsidRDefault="00566D36" w:rsidP="00566D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566D36"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</w:tbl>
    <w:p w14:paraId="0B481590" w14:textId="30B81800" w:rsidR="00080D79" w:rsidRDefault="00080D79"/>
    <w:p w14:paraId="217D742B" w14:textId="7C2AD916" w:rsidR="00540E3E" w:rsidRDefault="00540E3E" w:rsidP="009E2D57">
      <w:pPr>
        <w:ind w:firstLine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he table above </w:t>
      </w:r>
      <w:r w:rsidR="007A66A2">
        <w:rPr>
          <w:rFonts w:ascii="Palatino Linotype" w:hAnsi="Palatino Linotype"/>
        </w:rPr>
        <w:t>highlights</w:t>
      </w:r>
      <w:r>
        <w:rPr>
          <w:rFonts w:ascii="Palatino Linotype" w:hAnsi="Palatino Linotype"/>
        </w:rPr>
        <w:t xml:space="preserve"> the </w:t>
      </w:r>
      <w:r w:rsidR="007A66A2">
        <w:rPr>
          <w:rFonts w:ascii="Palatino Linotype" w:hAnsi="Palatino Linotype"/>
        </w:rPr>
        <w:t>average</w:t>
      </w:r>
      <w:r>
        <w:rPr>
          <w:rFonts w:ascii="Palatino Linotype" w:hAnsi="Palatino Linotype"/>
        </w:rPr>
        <w:t xml:space="preserve"> </w:t>
      </w:r>
      <w:r w:rsidR="007A66A2">
        <w:rPr>
          <w:rFonts w:ascii="Palatino Linotype" w:hAnsi="Palatino Linotype"/>
        </w:rPr>
        <w:t xml:space="preserve">strongly agree selected across four questions of participants in evaluating each candidate descending order. As an example, </w:t>
      </w:r>
      <w:r w:rsidR="00566D36">
        <w:rPr>
          <w:rFonts w:ascii="Palatino Linotype" w:hAnsi="Palatino Linotype"/>
        </w:rPr>
        <w:t>Orlando Lopez</w:t>
      </w:r>
      <w:r w:rsidR="007A66A2">
        <w:rPr>
          <w:rFonts w:ascii="Palatino Linotype" w:hAnsi="Palatino Linotype"/>
        </w:rPr>
        <w:t xml:space="preserve"> received on average </w:t>
      </w:r>
      <w:r w:rsidR="00566D36">
        <w:rPr>
          <w:rFonts w:ascii="Palatino Linotype" w:hAnsi="Palatino Linotype"/>
        </w:rPr>
        <w:t>55</w:t>
      </w:r>
      <w:r w:rsidR="007A66A2">
        <w:rPr>
          <w:rFonts w:ascii="Palatino Linotype" w:hAnsi="Palatino Linotype"/>
        </w:rPr>
        <w:t xml:space="preserve">% strongly agree when participants where asked the following questions: </w:t>
      </w:r>
    </w:p>
    <w:p w14:paraId="4F3EC5B6" w14:textId="77777777" w:rsidR="007A66A2" w:rsidRPr="007A66A2" w:rsidRDefault="007A66A2" w:rsidP="007A66A2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7A66A2">
        <w:rPr>
          <w:rFonts w:ascii="Palatino Linotype" w:hAnsi="Palatino Linotype"/>
        </w:rPr>
        <w:lastRenderedPageBreak/>
        <w:t>I look forward to future scheduled presentations in the Biomedical Data Science Seminar Series.</w:t>
      </w:r>
    </w:p>
    <w:p w14:paraId="4ECD679C" w14:textId="77777777" w:rsidR="007A66A2" w:rsidRPr="007A66A2" w:rsidRDefault="007A66A2" w:rsidP="007A66A2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7A66A2">
        <w:rPr>
          <w:rFonts w:ascii="Palatino Linotype" w:hAnsi="Palatino Linotype"/>
        </w:rPr>
        <w:t>The lecture provided a useful overview that contained valuable information I expect to leverage in my research.</w:t>
      </w:r>
    </w:p>
    <w:p w14:paraId="626D86A1" w14:textId="77777777" w:rsidR="007A66A2" w:rsidRPr="007A66A2" w:rsidRDefault="007A66A2" w:rsidP="007A66A2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7A66A2">
        <w:rPr>
          <w:rFonts w:ascii="Palatino Linotype" w:hAnsi="Palatino Linotype"/>
        </w:rPr>
        <w:t>The lecture was pitched at the right level for the varied professional backgrounds of the audience.</w:t>
      </w:r>
    </w:p>
    <w:p w14:paraId="5FEDE642" w14:textId="1CCA9B5A" w:rsidR="00566D36" w:rsidRPr="00566D36" w:rsidRDefault="007A66A2" w:rsidP="00566D36">
      <w:pPr>
        <w:pStyle w:val="ListParagraph"/>
        <w:numPr>
          <w:ilvl w:val="0"/>
          <w:numId w:val="1"/>
        </w:numPr>
        <w:rPr>
          <w:rFonts w:ascii="Palatino Linotype" w:hAnsi="Palatino Linotype"/>
        </w:rPr>
      </w:pPr>
      <w:r w:rsidRPr="007A66A2">
        <w:rPr>
          <w:rFonts w:ascii="Palatino Linotype" w:hAnsi="Palatino Linotype"/>
        </w:rPr>
        <w:t>Many of the questions asked and answered by the speaker were helpful for clarifying points unclear to me.</w:t>
      </w:r>
    </w:p>
    <w:p w14:paraId="4D3D751C" w14:textId="0538E8D9" w:rsidR="00330F6E" w:rsidRPr="007A66A2" w:rsidRDefault="007A66A2" w:rsidP="00330F6E">
      <w:pPr>
        <w:ind w:firstLine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he table also shows the results of clustering the speakers based on evaluation, newsletter activity following the </w:t>
      </w:r>
      <w:r w:rsidR="009E2D57">
        <w:rPr>
          <w:rFonts w:ascii="Palatino Linotype" w:hAnsi="Palatino Linotype"/>
        </w:rPr>
        <w:t xml:space="preserve">speaker and engagement on YouTube. As </w:t>
      </w:r>
      <w:r w:rsidR="00460060">
        <w:rPr>
          <w:rFonts w:ascii="Palatino Linotype" w:hAnsi="Palatino Linotype"/>
        </w:rPr>
        <w:t>you</w:t>
      </w:r>
      <w:r w:rsidR="009E2D57">
        <w:rPr>
          <w:rFonts w:ascii="Palatino Linotype" w:hAnsi="Palatino Linotype"/>
        </w:rPr>
        <w:t xml:space="preserve"> can see from the image below and in reference to the cluster labels in the table there appears to </w:t>
      </w:r>
      <w:r w:rsidR="005A61FF">
        <w:rPr>
          <w:rFonts w:ascii="Palatino Linotype" w:hAnsi="Palatino Linotype"/>
        </w:rPr>
        <w:t>be a rough grouping of high [red], medium [yellow] and low [blue] impact</w:t>
      </w:r>
      <w:r w:rsidR="009E2D57">
        <w:rPr>
          <w:rFonts w:ascii="Palatino Linotype" w:hAnsi="Palatino Linotype"/>
        </w:rPr>
        <w:t xml:space="preserve">. We will use this information to further refine the selection of speakers moving forward. </w:t>
      </w:r>
    </w:p>
    <w:p w14:paraId="0B18BA1B" w14:textId="7558DDFF" w:rsidR="00540E3E" w:rsidRDefault="005A61FF" w:rsidP="00540E3E">
      <w:pPr>
        <w:jc w:val="center"/>
      </w:pPr>
      <w:r>
        <w:rPr>
          <w:noProof/>
        </w:rPr>
        <w:drawing>
          <wp:inline distT="0" distB="0" distL="0" distR="0" wp14:anchorId="7187E1FC" wp14:editId="10B55833">
            <wp:extent cx="5029200" cy="3566627"/>
            <wp:effectExtent l="0" t="0" r="0" b="0"/>
            <wp:docPr id="797271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292" cy="3575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31871" w14:textId="77777777" w:rsidR="00566D36" w:rsidRDefault="00330F6E" w:rsidP="00330F6E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ab/>
      </w:r>
    </w:p>
    <w:p w14:paraId="0AD7961A" w14:textId="08226255" w:rsidR="00330F6E" w:rsidRDefault="00330F6E" w:rsidP="00566D36">
      <w:pPr>
        <w:ind w:firstLine="720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lastRenderedPageBreak/>
        <w:t xml:space="preserve">Table 2 below shows the standardized scores for </w:t>
      </w:r>
      <w:r w:rsidR="00D82B0B">
        <w:rPr>
          <w:rFonts w:ascii="Palatino Linotype" w:hAnsi="Palatino Linotype"/>
          <w:sz w:val="24"/>
          <w:szCs w:val="24"/>
        </w:rPr>
        <w:t xml:space="preserve">each of the speakers across a variety of viewership measures. These include the number of viewers in real time, measures for impact on YouTube and data tracking the traffic through the weekly newsletter (No. of Opens/No. of Clicks). All </w:t>
      </w:r>
      <w:r w:rsidR="00374908">
        <w:rPr>
          <w:rFonts w:ascii="Palatino Linotype" w:hAnsi="Palatino Linotype"/>
          <w:sz w:val="24"/>
          <w:szCs w:val="24"/>
        </w:rPr>
        <w:t>these measures</w:t>
      </w:r>
      <w:r w:rsidR="00D82B0B">
        <w:rPr>
          <w:rFonts w:ascii="Palatino Linotype" w:hAnsi="Palatino Linotype"/>
          <w:sz w:val="24"/>
          <w:szCs w:val="24"/>
        </w:rPr>
        <w:t xml:space="preserve"> were set on the same scale between 0 and 1 then summed to generate the individual speaker impact score</w:t>
      </w:r>
      <w:r w:rsidR="00374908">
        <w:rPr>
          <w:rFonts w:ascii="Palatino Linotype" w:hAnsi="Palatino Linotype"/>
          <w:sz w:val="24"/>
          <w:szCs w:val="24"/>
        </w:rPr>
        <w:t>s</w:t>
      </w:r>
      <w:r w:rsidR="00D82B0B">
        <w:rPr>
          <w:rFonts w:ascii="Palatino Linotype" w:hAnsi="Palatino Linotype"/>
          <w:sz w:val="24"/>
          <w:szCs w:val="24"/>
        </w:rPr>
        <w:t xml:space="preserve"> seen in the fair </w:t>
      </w:r>
      <w:r w:rsidR="00374908">
        <w:rPr>
          <w:rFonts w:ascii="Palatino Linotype" w:hAnsi="Palatino Linotype"/>
          <w:sz w:val="24"/>
          <w:szCs w:val="24"/>
        </w:rPr>
        <w:t>right</w:t>
      </w:r>
      <w:r w:rsidR="00D82B0B">
        <w:rPr>
          <w:rFonts w:ascii="Palatino Linotype" w:hAnsi="Palatino Linotype"/>
          <w:sz w:val="24"/>
          <w:szCs w:val="24"/>
        </w:rPr>
        <w:t xml:space="preserve"> of the table.  Some limitations in this process are related to the length of time that speakers YouTube videos were available online</w:t>
      </w:r>
      <w:r w:rsidR="00374908">
        <w:rPr>
          <w:rFonts w:ascii="Palatino Linotype" w:hAnsi="Palatino Linotype"/>
          <w:sz w:val="24"/>
          <w:szCs w:val="24"/>
        </w:rPr>
        <w:t>,</w:t>
      </w:r>
      <w:r w:rsidR="00D82B0B">
        <w:rPr>
          <w:rFonts w:ascii="Palatino Linotype" w:hAnsi="Palatino Linotype"/>
          <w:sz w:val="24"/>
          <w:szCs w:val="24"/>
        </w:rPr>
        <w:t xml:space="preserve"> as those that spoke earlier in the year are likely to have more views</w:t>
      </w:r>
      <w:r w:rsidR="00374908">
        <w:rPr>
          <w:rFonts w:ascii="Palatino Linotype" w:hAnsi="Palatino Linotype"/>
          <w:sz w:val="24"/>
          <w:szCs w:val="24"/>
        </w:rPr>
        <w:t xml:space="preserve">, </w:t>
      </w:r>
      <w:r w:rsidR="00D82B0B">
        <w:rPr>
          <w:rFonts w:ascii="Palatino Linotype" w:hAnsi="Palatino Linotype"/>
          <w:sz w:val="24"/>
          <w:szCs w:val="24"/>
        </w:rPr>
        <w:t>total watch time</w:t>
      </w:r>
      <w:r w:rsidR="00374908">
        <w:rPr>
          <w:rFonts w:ascii="Palatino Linotype" w:hAnsi="Palatino Linotype"/>
          <w:sz w:val="24"/>
          <w:szCs w:val="24"/>
        </w:rPr>
        <w:t xml:space="preserve"> and average percentage viewed.  This is also </w:t>
      </w:r>
      <w:r w:rsidR="00460060">
        <w:rPr>
          <w:rFonts w:ascii="Palatino Linotype" w:hAnsi="Palatino Linotype"/>
          <w:sz w:val="24"/>
          <w:szCs w:val="24"/>
        </w:rPr>
        <w:t>true</w:t>
      </w:r>
      <w:r w:rsidR="00374908">
        <w:rPr>
          <w:rFonts w:ascii="Palatino Linotype" w:hAnsi="Palatino Linotype"/>
          <w:sz w:val="24"/>
          <w:szCs w:val="24"/>
        </w:rPr>
        <w:t xml:space="preserve"> of the newsletter data but much less so as a large majority of the traffic in terms of clicks and opens happens the week following the lecture. </w:t>
      </w:r>
    </w:p>
    <w:p w14:paraId="4890D313" w14:textId="76FE5731" w:rsidR="00330F6E" w:rsidRDefault="00330F6E" w:rsidP="00330F6E">
      <w:pPr>
        <w:rPr>
          <w:rFonts w:ascii="Palatino Linotype" w:hAnsi="Palatino Linotype"/>
          <w:sz w:val="24"/>
          <w:szCs w:val="24"/>
        </w:rPr>
      </w:pPr>
    </w:p>
    <w:p w14:paraId="1663E418" w14:textId="4F3E8D03" w:rsidR="00330F6E" w:rsidRPr="00330F6E" w:rsidRDefault="00330F6E" w:rsidP="00330F6E">
      <w:pPr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/>
          <w:sz w:val="24"/>
          <w:szCs w:val="24"/>
        </w:rPr>
        <w:t>Table 2 Lecture Impact Scores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3224"/>
        <w:gridCol w:w="1328"/>
        <w:gridCol w:w="1192"/>
        <w:gridCol w:w="1192"/>
        <w:gridCol w:w="1591"/>
        <w:gridCol w:w="1384"/>
        <w:gridCol w:w="1093"/>
        <w:gridCol w:w="978"/>
        <w:gridCol w:w="978"/>
      </w:tblGrid>
      <w:tr w:rsidR="00330F6E" w:rsidRPr="00961365" w14:paraId="27E0FDE0" w14:textId="74EA5B5C" w:rsidTr="0014598C">
        <w:trPr>
          <w:trHeight w:val="1140"/>
        </w:trPr>
        <w:tc>
          <w:tcPr>
            <w:tcW w:w="3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BBF6BA" w14:textId="77777777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eastAsia="Times New Roman" w:hAnsi="Times New Roman" w:cs="Times New Roman"/>
                <w:color w:val="000000"/>
              </w:rPr>
              <w:t>Speaker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F65F2D" w14:textId="6E6123B4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No. Innovation Lab attendees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5AE18DE" w14:textId="76EAEA06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No. YouTube live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2FCC195" w14:textId="22AE509D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No. of Total YouTube views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9B4F2A" w14:textId="54CBC40B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Total Watch Time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238D685" w14:textId="551BB480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Average Percentage Viewed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8AAB79" w14:textId="50BCF09B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No. of Opens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1AA9ED" w14:textId="713CA64E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No.  of Clicks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BFE12A" w14:textId="651B376B" w:rsidR="00330F6E" w:rsidRPr="00961365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</w:rPr>
              <w:t>Impact Score</w:t>
            </w:r>
          </w:p>
        </w:tc>
      </w:tr>
      <w:tr w:rsidR="00961365" w:rsidRPr="00961365" w14:paraId="645FFAEF" w14:textId="252DF521" w:rsidTr="00263539">
        <w:trPr>
          <w:trHeight w:val="285"/>
        </w:trPr>
        <w:tc>
          <w:tcPr>
            <w:tcW w:w="3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47B3" w14:textId="5B28BC8B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Orlando Lopez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53365" w14:textId="4A17BBF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66AF" w14:textId="3A21109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D1BDE" w14:textId="36DAA24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42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2FAC0" w14:textId="09DA968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0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A6F32" w14:textId="43E2164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883AB" w14:textId="37C1BF3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0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FCB05C3" w14:textId="46C53F7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53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F21C9E7" w14:textId="06010FA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84</w:t>
            </w:r>
          </w:p>
        </w:tc>
      </w:tr>
      <w:tr w:rsidR="00961365" w:rsidRPr="00961365" w14:paraId="758F8E0A" w14:textId="7E4B97BA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A7C0F" w14:textId="641ED6CE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Maria Sundaram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B0A2" w14:textId="34895A2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006E" w14:textId="0E553F5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9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640A" w14:textId="43F847A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9292" w14:textId="6CEF300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DB0E" w14:textId="2FB25A4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9735" w14:textId="5DB0948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807E9" w14:textId="2168AAD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08C1AB" w14:textId="4DB30735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4.57</w:t>
            </w:r>
          </w:p>
        </w:tc>
      </w:tr>
      <w:tr w:rsidR="00961365" w:rsidRPr="00961365" w14:paraId="415CF6B6" w14:textId="2BFA83C8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01E8" w14:textId="01B4DAB7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NHLBI Panel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88DA" w14:textId="7176CE4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6ECBD" w14:textId="18B5520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4C475" w14:textId="2ADC1FE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A660" w14:textId="1A223DA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8A3F7" w14:textId="6091F26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71492" w14:textId="581C16C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A7B24" w14:textId="0335AC0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9E4E26" w14:textId="7025153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91</w:t>
            </w:r>
          </w:p>
        </w:tc>
      </w:tr>
      <w:tr w:rsidR="00961365" w:rsidRPr="00961365" w14:paraId="1304BB33" w14:textId="0828CE04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7D82" w14:textId="6C5917D1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 xml:space="preserve">Dr. Adam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Atherly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D7E4" w14:textId="48D6270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1383E" w14:textId="74EDC65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8A73" w14:textId="6BC50AE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3538" w14:textId="7A1E4AC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17E35" w14:textId="218071C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A16D" w14:textId="4E97DA82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836CB" w14:textId="7F8A894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742A80" w14:textId="6020082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6</w:t>
            </w:r>
          </w:p>
        </w:tc>
      </w:tr>
      <w:tr w:rsidR="00961365" w:rsidRPr="00961365" w14:paraId="4B23A3ED" w14:textId="238F2913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E5CE2" w14:textId="0EF80028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Shane Henderson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D1BC" w14:textId="4B7EFFA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BE1E6" w14:textId="5B3900A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3522" w14:textId="7E8B66A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12780" w14:textId="5AA8D57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544A6" w14:textId="344DDE8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76468" w14:textId="38145A4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BBAD6" w14:textId="19ABD085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2776B3" w14:textId="4FA2614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72</w:t>
            </w:r>
          </w:p>
        </w:tc>
      </w:tr>
      <w:tr w:rsidR="00961365" w:rsidRPr="00961365" w14:paraId="60A16436" w14:textId="73017EBA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49324" w14:textId="0F57EFC6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Melody Greer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BFEF" w14:textId="788DD5D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1F6D" w14:textId="46D906F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A45C7" w14:textId="0A6A8D8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3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3D171" w14:textId="5C68240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8FFA" w14:textId="1FE9815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E3EF0" w14:textId="4EB7DB8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E5886D" w14:textId="7D56C1F1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678D46" w14:textId="2781755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96</w:t>
            </w:r>
          </w:p>
        </w:tc>
      </w:tr>
      <w:tr w:rsidR="00961365" w:rsidRPr="00961365" w14:paraId="64AE0710" w14:textId="6EA378E3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6275" w14:textId="0CBC6A16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Michael Lipton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D8A6D" w14:textId="1A2B849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43D5C" w14:textId="3826831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AA06" w14:textId="7C0EF7E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1531E" w14:textId="590C78D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48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5C73" w14:textId="77DF9FB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D7B40" w14:textId="7D5B133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4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0CFAFF" w14:textId="3D0077C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1A117" w14:textId="501D94E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98</w:t>
            </w:r>
          </w:p>
        </w:tc>
      </w:tr>
      <w:tr w:rsidR="00961365" w:rsidRPr="00961365" w14:paraId="1DB2604E" w14:textId="0C6DB651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1CF3A" w14:textId="7F33532F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 xml:space="preserve">Dr. Herbert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Sauro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3055" w14:textId="649A2AC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DC4E" w14:textId="27DDEC5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C9BB7" w14:textId="528F487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5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E8D3B" w14:textId="6DA4C19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CCA6E" w14:textId="624DD51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A811" w14:textId="14CFA07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B85C8" w14:textId="7EA7D8F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7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7F56D" w14:textId="3B76759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36</w:t>
            </w:r>
          </w:p>
        </w:tc>
      </w:tr>
      <w:tr w:rsidR="00961365" w:rsidRPr="00961365" w14:paraId="7B2A1568" w14:textId="2E8F32B0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558CA" w14:textId="1DE1E4F5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 xml:space="preserve">Dr. Navid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Ghaffarzadegan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B2C92" w14:textId="6221A41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9C771" w14:textId="27AE6B9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EAD4" w14:textId="6F061D21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1AA5E" w14:textId="1B65C81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D2F4" w14:textId="6BC4C76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6CFAD" w14:textId="7ADF389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359EB" w14:textId="761289C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8467B" w14:textId="11B62B4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9</w:t>
            </w:r>
          </w:p>
        </w:tc>
      </w:tr>
      <w:tr w:rsidR="00961365" w:rsidRPr="00961365" w14:paraId="2387DA3D" w14:textId="5AD4AD88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36D6" w14:textId="2950C86D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Jennifer Ahern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D0D3" w14:textId="0D5A7EE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5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8F802" w14:textId="06DF82B2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37E6" w14:textId="6CF735C1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03DDB" w14:textId="446DE585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E974" w14:textId="14C11FC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DA62" w14:textId="4DCF4E3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198F8" w14:textId="0712C60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9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1213DF" w14:textId="671F85C2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01</w:t>
            </w:r>
          </w:p>
        </w:tc>
      </w:tr>
      <w:tr w:rsidR="00961365" w:rsidRPr="00961365" w14:paraId="7C2F1A30" w14:textId="4C912734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C1A92" w14:textId="141D4881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Vinay Pai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BF025" w14:textId="24FC2C52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919C" w14:textId="3986ECB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6E32A" w14:textId="4C0B7FF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5A5C2" w14:textId="0D134D8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0C11" w14:textId="7B74C422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CED79" w14:textId="689FCE3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BF37F7" w14:textId="197595A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9E3E2" w14:textId="2DB8D6A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17</w:t>
            </w:r>
          </w:p>
        </w:tc>
      </w:tr>
      <w:tr w:rsidR="00961365" w:rsidRPr="00961365" w14:paraId="5B29785C" w14:textId="65C847D1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9E78" w14:textId="576B92C7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Panorama Group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51ED" w14:textId="341F2CC5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C398" w14:textId="24315A4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B7789" w14:textId="563C4E2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3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8A07" w14:textId="6390AE7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CFE6A" w14:textId="7D6D8EF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91A7A" w14:textId="61FA2F0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38914E" w14:textId="1629912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7FA5C" w14:textId="1E8B440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26</w:t>
            </w:r>
          </w:p>
        </w:tc>
      </w:tr>
      <w:tr w:rsidR="00961365" w:rsidRPr="00961365" w14:paraId="2FAC3556" w14:textId="48CC88AB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4A8C" w14:textId="4C9BF98A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 xml:space="preserve">Dr. Van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Panhuis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D458" w14:textId="0898EA8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A1048" w14:textId="1604CF0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5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F6B9A" w14:textId="5384256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DDCC" w14:textId="73C7D2E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C8F7C" w14:textId="0C310C1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609C" w14:textId="63FB1B8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F8C43" w14:textId="26E6BE3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9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A3DB84" w14:textId="05BEEB7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3.31</w:t>
            </w:r>
          </w:p>
        </w:tc>
      </w:tr>
      <w:tr w:rsidR="00961365" w:rsidRPr="00961365" w14:paraId="763DA0DC" w14:textId="4E293729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6F6F6" w14:textId="047670FA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Paul Perrin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40D3" w14:textId="42D6174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B69E" w14:textId="4B6082A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AAEAD" w14:textId="7D102A1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1689" w14:textId="34EE929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970FF" w14:textId="3EDC143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976B" w14:textId="14E1395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032BB8" w14:textId="5B3B1C2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36026D" w14:textId="4385399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57</w:t>
            </w:r>
          </w:p>
        </w:tc>
      </w:tr>
      <w:tr w:rsidR="00961365" w:rsidRPr="00961365" w14:paraId="589D76B7" w14:textId="1907E3F8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1295" w14:textId="7240D000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lastRenderedPageBreak/>
              <w:t>Dr. Madhav Marathe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61F6" w14:textId="2DE1FFA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5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EF1E" w14:textId="215C4B6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C06B8" w14:textId="5C552EA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AC337" w14:textId="7F40E83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01748" w14:textId="6B1098A2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FA20" w14:textId="647426D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333B0B" w14:textId="00FFCC5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4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168CC" w14:textId="2B2CFA3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23</w:t>
            </w:r>
          </w:p>
        </w:tc>
      </w:tr>
      <w:tr w:rsidR="00961365" w:rsidRPr="00961365" w14:paraId="3E53440D" w14:textId="3CDE53CB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2332" w14:textId="194143A9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 xml:space="preserve">Dr.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Folashade</w:t>
            </w:r>
            <w:proofErr w:type="spellEnd"/>
            <w:r w:rsidRPr="0096136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Agusto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F66E7" w14:textId="5E37E9D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4E29" w14:textId="0810B46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551D" w14:textId="6876374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7ECC9" w14:textId="752F2F3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BE27" w14:textId="38D608A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29D8E" w14:textId="3963C61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CE8807" w14:textId="02A72F4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416BFD" w14:textId="45AEC4D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54</w:t>
            </w:r>
          </w:p>
        </w:tc>
      </w:tr>
      <w:tr w:rsidR="00961365" w:rsidRPr="00961365" w14:paraId="749E62F8" w14:textId="40D88933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7D1E" w14:textId="1E43526B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Katherine Kim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C6F7" w14:textId="64773231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5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D517" w14:textId="1B4BE4A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816F" w14:textId="5451709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3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745C" w14:textId="5A718E7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CE2FB" w14:textId="3DDE78B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CB73D" w14:textId="5C96178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97AEDF" w14:textId="0EA0A4E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43D85" w14:textId="0D87698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26</w:t>
            </w:r>
          </w:p>
        </w:tc>
      </w:tr>
      <w:tr w:rsidR="00961365" w:rsidRPr="00961365" w14:paraId="7E25F246" w14:textId="77777777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4EEF74" w14:textId="17BD85C0" w:rsidR="00961365" w:rsidRPr="00961365" w:rsidRDefault="00961365" w:rsidP="00961365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 xml:space="preserve">Dr. Mike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Famulare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4504F1" w14:textId="4BCD7D0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DB562F" w14:textId="498EFE4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6319A" w14:textId="335413A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9A368" w14:textId="49456DB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6EAB0B" w14:textId="1ACB0BF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A48BCE" w14:textId="0510EA2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942A43" w14:textId="43E1E1C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9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2630AC" w14:textId="1EE708C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25</w:t>
            </w:r>
          </w:p>
        </w:tc>
      </w:tr>
      <w:tr w:rsidR="00961365" w:rsidRPr="00961365" w14:paraId="0036EEF5" w14:textId="77777777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CC65B0" w14:textId="5CC0D709" w:rsidR="00961365" w:rsidRPr="00961365" w:rsidRDefault="00961365" w:rsidP="00961365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Shweta Bansal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65C6F7" w14:textId="25437A93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9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8EA3C9" w14:textId="0DBDEB6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2E1661" w14:textId="3C81742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1D8890" w14:textId="1FF4BC5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0CE9EF" w14:textId="7A9778C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7745B3" w14:textId="74F3099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B9AFA1" w14:textId="4B9F057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4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9397E4" w14:textId="20487364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19</w:t>
            </w:r>
          </w:p>
        </w:tc>
      </w:tr>
      <w:tr w:rsidR="00961365" w:rsidRPr="00961365" w14:paraId="3920B2F6" w14:textId="77777777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79DA7C" w14:textId="6D066EA0" w:rsidR="00961365" w:rsidRPr="00961365" w:rsidRDefault="00961365" w:rsidP="00961365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Chris Murray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BFAAB5" w14:textId="28C20FE1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049395" w14:textId="49FD4AD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9E8CF4" w14:textId="44417A95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3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922D9B" w14:textId="5977E88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EC594C" w14:textId="2001F112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2A6A36" w14:textId="2AC4E87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397CE5" w14:textId="2EA1FB0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5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7950E2" w14:textId="167F868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2.51</w:t>
            </w:r>
          </w:p>
        </w:tc>
      </w:tr>
      <w:tr w:rsidR="00961365" w:rsidRPr="00961365" w14:paraId="76FF560E" w14:textId="798908E8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7ACB1" w14:textId="5DB61168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Jaxon Xu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97D0F" w14:textId="55925229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7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FA116" w14:textId="0988F970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8D67" w14:textId="217BBD4A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47C09" w14:textId="63F3367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75A62" w14:textId="1853B11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337C5" w14:textId="2D56E28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EAB0B2" w14:textId="76FA2B95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2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279436" w14:textId="3A13C7A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62</w:t>
            </w:r>
          </w:p>
        </w:tc>
      </w:tr>
      <w:tr w:rsidR="00961365" w:rsidRPr="00961365" w14:paraId="22995E2F" w14:textId="1E6D8CB3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560F4" w14:textId="5A1475B3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Dr. Sen Pei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13DF" w14:textId="27B10027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5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C2A34" w14:textId="37EDD14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BDEB7" w14:textId="245F8B98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BD372" w14:textId="757BB2B5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B8266" w14:textId="4E689C4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6668F" w14:textId="5A28C19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CA87AA6" w14:textId="64F9A7FD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B6187" w14:textId="47E1DA5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07</w:t>
            </w:r>
          </w:p>
        </w:tc>
      </w:tr>
      <w:tr w:rsidR="00961365" w:rsidRPr="00961365" w14:paraId="4A595DB5" w14:textId="0E996238" w:rsidTr="0075053B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EE991" w14:textId="7EA12C03" w:rsidR="00961365" w:rsidRPr="00961365" w:rsidRDefault="00961365" w:rsidP="0096136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 xml:space="preserve">Dr. Vivien </w:t>
            </w:r>
            <w:proofErr w:type="spellStart"/>
            <w:r w:rsidRPr="00961365">
              <w:rPr>
                <w:rFonts w:ascii="Times New Roman" w:hAnsi="Times New Roman" w:cs="Times New Roman"/>
                <w:color w:val="000000"/>
              </w:rPr>
              <w:t>Bonazzi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2CF54" w14:textId="0960206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8B7D0" w14:textId="7E63E5D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00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0686D" w14:textId="0A7EDFA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5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D2EA7A" w14:textId="4B3DF54E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7A0BBC" w14:textId="4072F6F6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0F4BA" w14:textId="383C846F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CAC173" w14:textId="394E313B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0.19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59C0A8" w14:textId="46D8A2CC" w:rsidR="00961365" w:rsidRPr="00961365" w:rsidRDefault="00961365" w:rsidP="0096136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961365">
              <w:rPr>
                <w:rFonts w:ascii="Times New Roman" w:hAnsi="Times New Roman" w:cs="Times New Roman"/>
                <w:color w:val="000000"/>
              </w:rPr>
              <w:t>1.36</w:t>
            </w:r>
          </w:p>
        </w:tc>
      </w:tr>
    </w:tbl>
    <w:p w14:paraId="7D1DB52A" w14:textId="77777777" w:rsidR="00330F6E" w:rsidRDefault="00330F6E" w:rsidP="00330F6E"/>
    <w:sectPr w:rsidR="00330F6E" w:rsidSect="00540E3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89611F"/>
    <w:multiLevelType w:val="hybridMultilevel"/>
    <w:tmpl w:val="50C87F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9977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DY3sDQ0Mjc1tTRR0lEKTi0uzszPAykwrgUA0K7R7iwAAAA="/>
  </w:docVars>
  <w:rsids>
    <w:rsidRoot w:val="00540E3E"/>
    <w:rsid w:val="00080D79"/>
    <w:rsid w:val="002879A0"/>
    <w:rsid w:val="00330F6E"/>
    <w:rsid w:val="00374908"/>
    <w:rsid w:val="00460060"/>
    <w:rsid w:val="00540E3E"/>
    <w:rsid w:val="00566D36"/>
    <w:rsid w:val="00590A2D"/>
    <w:rsid w:val="005A61FF"/>
    <w:rsid w:val="006A2005"/>
    <w:rsid w:val="007472ED"/>
    <w:rsid w:val="00753FD2"/>
    <w:rsid w:val="007A66A2"/>
    <w:rsid w:val="007B3496"/>
    <w:rsid w:val="00905770"/>
    <w:rsid w:val="0095735B"/>
    <w:rsid w:val="00961365"/>
    <w:rsid w:val="009E2D57"/>
    <w:rsid w:val="00D82B0B"/>
    <w:rsid w:val="00DB6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33274"/>
  <w15:chartTrackingRefBased/>
  <w15:docId w15:val="{E5D49C13-0E58-45D5-BCE1-F77F09987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6A2"/>
    <w:pPr>
      <w:ind w:left="720"/>
      <w:contextualSpacing/>
    </w:pPr>
  </w:style>
  <w:style w:type="table" w:styleId="TableGrid">
    <w:name w:val="Table Grid"/>
    <w:basedOn w:val="TableNormal"/>
    <w:uiPriority w:val="39"/>
    <w:rsid w:val="007A6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Brian (bw2zd)</dc:creator>
  <cp:keywords/>
  <dc:description/>
  <cp:lastModifiedBy>Wright, Brian (bw2zd)</cp:lastModifiedBy>
  <cp:revision>9</cp:revision>
  <dcterms:created xsi:type="dcterms:W3CDTF">2023-07-06T14:21:00Z</dcterms:created>
  <dcterms:modified xsi:type="dcterms:W3CDTF">2023-07-10T16:00:00Z</dcterms:modified>
</cp:coreProperties>
</file>